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oban Ivan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b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van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9 N Prospect Manor Avenue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ivanovic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615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